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E81CD" w14:textId="4387BF85" w:rsidR="00607457" w:rsidRDefault="00637C59" w:rsidP="00637C59">
      <w:pPr>
        <w:jc w:val="center"/>
        <w:rPr>
          <w:b/>
          <w:bCs/>
          <w:sz w:val="32"/>
          <w:szCs w:val="32"/>
        </w:rPr>
      </w:pPr>
      <w:r w:rsidRPr="00637C59">
        <w:rPr>
          <w:b/>
          <w:bCs/>
          <w:sz w:val="32"/>
          <w:szCs w:val="32"/>
        </w:rPr>
        <w:t>api tested on the postman</w:t>
      </w:r>
    </w:p>
    <w:p w14:paraId="6DB099A2" w14:textId="6599F6F4" w:rsidR="00637C59" w:rsidRDefault="00637C59" w:rsidP="00637C59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0C636ABB" wp14:editId="220BC7E0">
            <wp:extent cx="6169952" cy="3224764"/>
            <wp:effectExtent l="0" t="0" r="2540" b="0"/>
            <wp:docPr id="5989263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4771" cy="32429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834141" w14:textId="6140DDF1" w:rsidR="00637C59" w:rsidRDefault="00637C59" w:rsidP="00637C59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58EAC1C5" wp14:editId="79B71E06">
            <wp:extent cx="6203012" cy="3266273"/>
            <wp:effectExtent l="0" t="0" r="7620" b="0"/>
            <wp:docPr id="3740023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2122" cy="327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A62F75" w14:textId="7D321599" w:rsidR="00637C59" w:rsidRDefault="00637C59" w:rsidP="00637C59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20516285" wp14:editId="14AD8FA5">
            <wp:extent cx="6031106" cy="3152195"/>
            <wp:effectExtent l="0" t="0" r="8255" b="0"/>
            <wp:docPr id="111990300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7137" cy="31762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CCA2C0" w14:textId="6D5D7EBB" w:rsidR="00637C59" w:rsidRPr="00637C59" w:rsidRDefault="00637C59" w:rsidP="00637C59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43A95B00" wp14:editId="13CEBABD">
            <wp:extent cx="6011980" cy="3330074"/>
            <wp:effectExtent l="0" t="0" r="8255" b="3810"/>
            <wp:docPr id="102073861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2663" cy="33470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637C59" w:rsidRPr="00637C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wNjIytDQ1tTQ0MDdQ0lEKTi0uzszPAykwrAUA8wbVcywAAAA="/>
  </w:docVars>
  <w:rsids>
    <w:rsidRoot w:val="00151317"/>
    <w:rsid w:val="00151317"/>
    <w:rsid w:val="00607457"/>
    <w:rsid w:val="00637C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581CA"/>
  <w15:chartTrackingRefBased/>
  <w15:docId w15:val="{6B91FD4C-B325-42B4-86BE-1180093CEE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</Words>
  <Characters>29</Characters>
  <Application>Microsoft Office Word</Application>
  <DocSecurity>0</DocSecurity>
  <Lines>1</Lines>
  <Paragraphs>1</Paragraphs>
  <ScaleCrop>false</ScaleCrop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Zubair Ali</dc:creator>
  <cp:keywords/>
  <dc:description/>
  <cp:lastModifiedBy>Muhammad Zubair Ali</cp:lastModifiedBy>
  <cp:revision>2</cp:revision>
  <dcterms:created xsi:type="dcterms:W3CDTF">2024-01-27T12:30:00Z</dcterms:created>
  <dcterms:modified xsi:type="dcterms:W3CDTF">2024-01-27T12:32:00Z</dcterms:modified>
</cp:coreProperties>
</file>